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7CC3" w:rsidRPr="00297CC3" w:rsidRDefault="00297CC3" w:rsidP="00E21742">
      <w:pPr>
        <w:rPr>
          <w:b/>
          <w:sz w:val="24"/>
          <w:szCs w:val="24"/>
        </w:rPr>
      </w:pPr>
      <w:r w:rsidRPr="00297CC3">
        <w:rPr>
          <w:b/>
          <w:sz w:val="24"/>
          <w:szCs w:val="24"/>
        </w:rPr>
        <w:t>Intro:</w:t>
      </w:r>
    </w:p>
    <w:p w:rsidR="00832266" w:rsidRPr="00832266" w:rsidRDefault="00832266" w:rsidP="00E21742">
      <w:pPr>
        <w:rPr>
          <w:sz w:val="24"/>
          <w:szCs w:val="24"/>
        </w:rPr>
      </w:pPr>
      <w:r>
        <w:rPr>
          <w:sz w:val="24"/>
          <w:szCs w:val="24"/>
        </w:rPr>
        <w:t>Lobster rolls are one of those simple luxuries in life. If you have ever had the opportunity to try one, you know what we mean! This</w:t>
      </w:r>
      <w:r w:rsidR="00297CC3">
        <w:rPr>
          <w:sz w:val="24"/>
          <w:szCs w:val="24"/>
        </w:rPr>
        <w:t xml:space="preserve"> recipe is </w:t>
      </w:r>
      <w:r w:rsidR="00533FF7">
        <w:rPr>
          <w:sz w:val="24"/>
          <w:szCs w:val="24"/>
        </w:rPr>
        <w:t>great</w:t>
      </w:r>
      <w:r w:rsidR="00297CC3">
        <w:rPr>
          <w:sz w:val="24"/>
          <w:szCs w:val="24"/>
        </w:rPr>
        <w:t xml:space="preserve"> </w:t>
      </w:r>
      <w:r w:rsidR="00533FF7">
        <w:rPr>
          <w:sz w:val="24"/>
          <w:szCs w:val="24"/>
        </w:rPr>
        <w:t>for showcasing</w:t>
      </w:r>
      <w:r>
        <w:rPr>
          <w:sz w:val="24"/>
          <w:szCs w:val="24"/>
        </w:rPr>
        <w:t xml:space="preserve"> sweet chunks of lobster, </w:t>
      </w:r>
      <w:r w:rsidR="00297CC3">
        <w:rPr>
          <w:sz w:val="24"/>
          <w:szCs w:val="24"/>
        </w:rPr>
        <w:t>rich seasoned butter, and beloved slightly sweet Hawaiian</w:t>
      </w:r>
      <w:r w:rsidR="00F13F51">
        <w:rPr>
          <w:sz w:val="24"/>
          <w:szCs w:val="24"/>
        </w:rPr>
        <w:t xml:space="preserve"> Rolls</w:t>
      </w:r>
      <w:r w:rsidR="00297CC3">
        <w:rPr>
          <w:sz w:val="24"/>
          <w:szCs w:val="24"/>
        </w:rPr>
        <w:t xml:space="preserve">. The next time you want an easy yet elegant recipe for a special </w:t>
      </w:r>
      <w:proofErr w:type="gramStart"/>
      <w:r w:rsidR="00297CC3">
        <w:rPr>
          <w:sz w:val="24"/>
          <w:szCs w:val="24"/>
        </w:rPr>
        <w:t>celebration</w:t>
      </w:r>
      <w:r w:rsidR="00533FF7">
        <w:rPr>
          <w:sz w:val="24"/>
          <w:szCs w:val="24"/>
        </w:rPr>
        <w:t>,</w:t>
      </w:r>
      <w:proofErr w:type="gramEnd"/>
      <w:r w:rsidR="00297CC3">
        <w:rPr>
          <w:sz w:val="24"/>
          <w:szCs w:val="24"/>
        </w:rPr>
        <w:t xml:space="preserve"> this recipe </w:t>
      </w:r>
      <w:r w:rsidR="00533FF7">
        <w:rPr>
          <w:sz w:val="24"/>
          <w:szCs w:val="24"/>
        </w:rPr>
        <w:t>will surely be memorabl</w:t>
      </w:r>
      <w:r w:rsidR="00F13F51">
        <w:rPr>
          <w:sz w:val="24"/>
          <w:szCs w:val="24"/>
        </w:rPr>
        <w:t>e</w:t>
      </w:r>
      <w:r w:rsidR="00297CC3">
        <w:rPr>
          <w:sz w:val="24"/>
          <w:szCs w:val="24"/>
        </w:rPr>
        <w:t>!</w:t>
      </w:r>
    </w:p>
    <w:p w:rsidR="004F7B93" w:rsidRPr="00832266" w:rsidRDefault="004F7B93" w:rsidP="00E21742">
      <w:pPr>
        <w:rPr>
          <w:b/>
          <w:sz w:val="24"/>
          <w:szCs w:val="24"/>
        </w:rPr>
      </w:pPr>
      <w:r w:rsidRPr="00832266">
        <w:rPr>
          <w:b/>
          <w:sz w:val="24"/>
          <w:szCs w:val="24"/>
        </w:rPr>
        <w:t>Chefs Tips:</w:t>
      </w:r>
    </w:p>
    <w:p w:rsidR="00832266" w:rsidRPr="00832266" w:rsidRDefault="00832266" w:rsidP="0083226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2266">
        <w:rPr>
          <w:sz w:val="24"/>
          <w:szCs w:val="24"/>
        </w:rPr>
        <w:t xml:space="preserve">This recipe is so easy, but it can be made even easier by substituting the butter and the seasoning with ½ cup of our new Challenge Garlic Parmesan with Herbs Snack Spread. You will have lobster rolls full of delicious bold flavors everyone will love! Just </w:t>
      </w:r>
      <w:r w:rsidR="00297CC3" w:rsidRPr="00832266">
        <w:rPr>
          <w:sz w:val="24"/>
          <w:szCs w:val="24"/>
        </w:rPr>
        <w:t>melt the</w:t>
      </w:r>
      <w:r w:rsidRPr="00832266">
        <w:rPr>
          <w:sz w:val="24"/>
          <w:szCs w:val="24"/>
        </w:rPr>
        <w:t xml:space="preserve"> spread and proceed with the recipe. Elegance made easy!</w:t>
      </w:r>
    </w:p>
    <w:p w:rsidR="004F7B93" w:rsidRPr="00832266" w:rsidRDefault="004F7B93" w:rsidP="0083226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2266">
        <w:rPr>
          <w:sz w:val="24"/>
          <w:szCs w:val="24"/>
        </w:rPr>
        <w:t>For this recipe, we like to use small lobster tails that are so popular in grocery stores right now. Use a pair of kitchen shears to cut through the backside of the shell. Place a towel on top and press down to flatten. This will make removing the meat super easy!</w:t>
      </w:r>
    </w:p>
    <w:p w:rsidR="004F7B93" w:rsidRPr="00832266" w:rsidRDefault="004F7B93" w:rsidP="0083226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32266">
        <w:rPr>
          <w:sz w:val="24"/>
          <w:szCs w:val="24"/>
        </w:rPr>
        <w:t>If lobster is not in your budget, feel free to substitute with langoustin</w:t>
      </w:r>
      <w:r w:rsidR="00533FF7">
        <w:rPr>
          <w:sz w:val="24"/>
          <w:szCs w:val="24"/>
        </w:rPr>
        <w:t>e</w:t>
      </w:r>
      <w:r w:rsidRPr="00832266">
        <w:rPr>
          <w:sz w:val="24"/>
          <w:szCs w:val="24"/>
        </w:rPr>
        <w:t xml:space="preserve">s which are little mini lobsters. You can typically find these in the frozen seafood area of your grocery store. Argentine Red Shrimp have a </w:t>
      </w:r>
      <w:r w:rsidR="00832266" w:rsidRPr="00832266">
        <w:rPr>
          <w:sz w:val="24"/>
          <w:szCs w:val="24"/>
        </w:rPr>
        <w:t>lobster</w:t>
      </w:r>
      <w:r w:rsidRPr="00832266">
        <w:rPr>
          <w:sz w:val="24"/>
          <w:szCs w:val="24"/>
        </w:rPr>
        <w:t xml:space="preserve"> taste</w:t>
      </w:r>
      <w:r w:rsidR="00533FF7">
        <w:rPr>
          <w:sz w:val="24"/>
          <w:szCs w:val="24"/>
        </w:rPr>
        <w:t xml:space="preserve"> and</w:t>
      </w:r>
      <w:r w:rsidRPr="00832266">
        <w:rPr>
          <w:sz w:val="24"/>
          <w:szCs w:val="24"/>
        </w:rPr>
        <w:t xml:space="preserve"> make a delicious substitution. </w:t>
      </w:r>
    </w:p>
    <w:p w:rsidR="004F7B93" w:rsidRDefault="004F7B93" w:rsidP="00E21742">
      <w:pPr>
        <w:rPr>
          <w:sz w:val="24"/>
          <w:szCs w:val="24"/>
        </w:rPr>
      </w:pPr>
    </w:p>
    <w:p w:rsidR="00E21742" w:rsidRPr="00297CC3" w:rsidRDefault="00E21742" w:rsidP="00E21742">
      <w:pPr>
        <w:rPr>
          <w:b/>
          <w:sz w:val="28"/>
          <w:szCs w:val="28"/>
        </w:rPr>
      </w:pPr>
      <w:r w:rsidRPr="00297CC3">
        <w:rPr>
          <w:b/>
          <w:sz w:val="28"/>
          <w:szCs w:val="28"/>
        </w:rPr>
        <w:t xml:space="preserve">Mini </w:t>
      </w:r>
      <w:r w:rsidR="00B2304E" w:rsidRPr="00297CC3">
        <w:rPr>
          <w:b/>
          <w:sz w:val="28"/>
          <w:szCs w:val="28"/>
        </w:rPr>
        <w:t xml:space="preserve">Buttery </w:t>
      </w:r>
      <w:r w:rsidRPr="00297CC3">
        <w:rPr>
          <w:b/>
          <w:sz w:val="28"/>
          <w:szCs w:val="28"/>
        </w:rPr>
        <w:t xml:space="preserve">Lobster Rolls </w:t>
      </w:r>
    </w:p>
    <w:p w:rsidR="00E21742" w:rsidRPr="00297CC3" w:rsidRDefault="00B2304E" w:rsidP="00E21742">
      <w:pPr>
        <w:rPr>
          <w:b/>
          <w:sz w:val="24"/>
          <w:szCs w:val="24"/>
        </w:rPr>
      </w:pPr>
      <w:r w:rsidRPr="00297CC3">
        <w:rPr>
          <w:b/>
          <w:sz w:val="24"/>
          <w:szCs w:val="24"/>
        </w:rPr>
        <w:t>Ingredients</w:t>
      </w:r>
    </w:p>
    <w:p w:rsidR="00E21742" w:rsidRPr="00297CC3" w:rsidRDefault="00E21742" w:rsidP="00297C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97CC3">
        <w:rPr>
          <w:sz w:val="24"/>
          <w:szCs w:val="24"/>
        </w:rPr>
        <w:t xml:space="preserve">1 package of </w:t>
      </w:r>
      <w:r w:rsidR="00B2304E" w:rsidRPr="00297CC3">
        <w:rPr>
          <w:sz w:val="24"/>
          <w:szCs w:val="24"/>
        </w:rPr>
        <w:t>Traditional</w:t>
      </w:r>
      <w:r w:rsidRPr="00297CC3">
        <w:rPr>
          <w:sz w:val="24"/>
          <w:szCs w:val="24"/>
        </w:rPr>
        <w:t xml:space="preserve"> King's Hawaiian</w:t>
      </w:r>
    </w:p>
    <w:p w:rsidR="00E21742" w:rsidRPr="00297CC3" w:rsidRDefault="00B2304E" w:rsidP="00297C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97CC3">
        <w:rPr>
          <w:sz w:val="24"/>
          <w:szCs w:val="24"/>
        </w:rPr>
        <w:t>1 stick of Unsalted Challenge Butter</w:t>
      </w:r>
    </w:p>
    <w:p w:rsidR="00E21742" w:rsidRPr="00297CC3" w:rsidRDefault="00B2304E" w:rsidP="00297C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97CC3">
        <w:rPr>
          <w:sz w:val="24"/>
          <w:szCs w:val="24"/>
        </w:rPr>
        <w:t>2 T</w:t>
      </w:r>
      <w:r w:rsidR="00E21742" w:rsidRPr="00297CC3">
        <w:rPr>
          <w:sz w:val="24"/>
          <w:szCs w:val="24"/>
        </w:rPr>
        <w:t>ablespoon</w:t>
      </w:r>
      <w:r w:rsidRPr="00297CC3">
        <w:rPr>
          <w:sz w:val="24"/>
          <w:szCs w:val="24"/>
        </w:rPr>
        <w:t>s</w:t>
      </w:r>
      <w:r w:rsidR="00E21742" w:rsidRPr="00297CC3">
        <w:rPr>
          <w:sz w:val="24"/>
          <w:szCs w:val="24"/>
        </w:rPr>
        <w:t xml:space="preserve"> fresh chives, chopped</w:t>
      </w:r>
      <w:r w:rsidR="004F7B93" w:rsidRPr="00297CC3">
        <w:rPr>
          <w:sz w:val="24"/>
          <w:szCs w:val="24"/>
        </w:rPr>
        <w:t xml:space="preserve"> and divided</w:t>
      </w:r>
    </w:p>
    <w:p w:rsidR="00E21742" w:rsidRPr="00297CC3" w:rsidRDefault="00E21742" w:rsidP="00297C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97CC3">
        <w:rPr>
          <w:sz w:val="24"/>
          <w:szCs w:val="24"/>
        </w:rPr>
        <w:t xml:space="preserve">1 </w:t>
      </w:r>
      <w:r w:rsidR="00B2304E" w:rsidRPr="00297CC3">
        <w:rPr>
          <w:sz w:val="24"/>
          <w:szCs w:val="24"/>
        </w:rPr>
        <w:t>Tablespoons</w:t>
      </w:r>
      <w:r w:rsidRPr="00297CC3">
        <w:rPr>
          <w:sz w:val="24"/>
          <w:szCs w:val="24"/>
        </w:rPr>
        <w:t xml:space="preserve"> Old Bay seasoning</w:t>
      </w:r>
    </w:p>
    <w:p w:rsidR="00E21742" w:rsidRPr="00297CC3" w:rsidRDefault="00B2304E" w:rsidP="00297C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97CC3">
        <w:rPr>
          <w:sz w:val="24"/>
          <w:szCs w:val="24"/>
        </w:rPr>
        <w:t>2</w:t>
      </w:r>
      <w:r w:rsidR="00E21742" w:rsidRPr="00297CC3">
        <w:rPr>
          <w:sz w:val="24"/>
          <w:szCs w:val="24"/>
        </w:rPr>
        <w:t xml:space="preserve"> garlic clove</w:t>
      </w:r>
      <w:r w:rsidRPr="00297CC3">
        <w:rPr>
          <w:sz w:val="24"/>
          <w:szCs w:val="24"/>
        </w:rPr>
        <w:t>s</w:t>
      </w:r>
      <w:r w:rsidR="00E21742" w:rsidRPr="00297CC3">
        <w:rPr>
          <w:sz w:val="24"/>
          <w:szCs w:val="24"/>
        </w:rPr>
        <w:t xml:space="preserve">, </w:t>
      </w:r>
      <w:r w:rsidRPr="00297CC3">
        <w:rPr>
          <w:sz w:val="24"/>
          <w:szCs w:val="24"/>
        </w:rPr>
        <w:t>minced or pressed</w:t>
      </w:r>
    </w:p>
    <w:p w:rsidR="00E21742" w:rsidRPr="00297CC3" w:rsidRDefault="00E21742" w:rsidP="00297CC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97CC3">
        <w:rPr>
          <w:sz w:val="24"/>
          <w:szCs w:val="24"/>
        </w:rPr>
        <w:t xml:space="preserve">1 pound of lobster meat </w:t>
      </w:r>
      <w:r w:rsidR="00B2304E" w:rsidRPr="00297CC3">
        <w:rPr>
          <w:sz w:val="24"/>
          <w:szCs w:val="24"/>
        </w:rPr>
        <w:t>(</w:t>
      </w:r>
      <w:r w:rsidR="004F7B93" w:rsidRPr="00297CC3">
        <w:rPr>
          <w:sz w:val="24"/>
          <w:szCs w:val="24"/>
        </w:rPr>
        <w:t xml:space="preserve">cooked and </w:t>
      </w:r>
      <w:r w:rsidR="00B2304E" w:rsidRPr="00297CC3">
        <w:rPr>
          <w:sz w:val="24"/>
          <w:szCs w:val="24"/>
        </w:rPr>
        <w:t>frozen</w:t>
      </w:r>
      <w:r w:rsidR="004F7B93" w:rsidRPr="00297CC3">
        <w:rPr>
          <w:sz w:val="24"/>
          <w:szCs w:val="24"/>
        </w:rPr>
        <w:t>,</w:t>
      </w:r>
      <w:r w:rsidR="00B2304E" w:rsidRPr="00297CC3">
        <w:rPr>
          <w:sz w:val="24"/>
          <w:szCs w:val="24"/>
        </w:rPr>
        <w:t xml:space="preserve"> or fresh)</w:t>
      </w:r>
    </w:p>
    <w:p w:rsidR="00E21742" w:rsidRPr="00297CC3" w:rsidRDefault="00B2304E" w:rsidP="00E21742">
      <w:pPr>
        <w:rPr>
          <w:b/>
          <w:sz w:val="24"/>
          <w:szCs w:val="24"/>
        </w:rPr>
      </w:pPr>
      <w:r w:rsidRPr="00297CC3">
        <w:rPr>
          <w:b/>
          <w:sz w:val="24"/>
          <w:szCs w:val="24"/>
        </w:rPr>
        <w:t>Directions</w:t>
      </w:r>
    </w:p>
    <w:p w:rsidR="00E21742" w:rsidRPr="00297CC3" w:rsidRDefault="00B2304E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t xml:space="preserve">Preheat </w:t>
      </w:r>
      <w:r w:rsidR="00533FF7">
        <w:rPr>
          <w:sz w:val="24"/>
          <w:szCs w:val="24"/>
        </w:rPr>
        <w:t xml:space="preserve">the </w:t>
      </w:r>
      <w:r w:rsidRPr="00297CC3">
        <w:rPr>
          <w:sz w:val="24"/>
          <w:szCs w:val="24"/>
        </w:rPr>
        <w:t xml:space="preserve">oven to 350 degrees </w:t>
      </w:r>
      <w:r w:rsidR="00533FF7">
        <w:rPr>
          <w:sz w:val="24"/>
          <w:szCs w:val="24"/>
        </w:rPr>
        <w:t xml:space="preserve">and </w:t>
      </w:r>
      <w:r w:rsidRPr="00297CC3">
        <w:rPr>
          <w:sz w:val="24"/>
          <w:szCs w:val="24"/>
        </w:rPr>
        <w:t>line a baking sheet with parchment paper</w:t>
      </w:r>
      <w:r w:rsidR="004F7B93" w:rsidRPr="00297CC3">
        <w:rPr>
          <w:sz w:val="24"/>
          <w:szCs w:val="24"/>
        </w:rPr>
        <w:t xml:space="preserve">. If using frozen lobster, thaw as directed on </w:t>
      </w:r>
      <w:r w:rsidR="00533FF7">
        <w:rPr>
          <w:sz w:val="24"/>
          <w:szCs w:val="24"/>
        </w:rPr>
        <w:t xml:space="preserve">the </w:t>
      </w:r>
      <w:r w:rsidR="004F7B93" w:rsidRPr="00297CC3">
        <w:rPr>
          <w:sz w:val="24"/>
          <w:szCs w:val="24"/>
        </w:rPr>
        <w:t>package. After thawing, cut into bite</w:t>
      </w:r>
      <w:r w:rsidR="00533FF7">
        <w:rPr>
          <w:sz w:val="24"/>
          <w:szCs w:val="24"/>
        </w:rPr>
        <w:t>-</w:t>
      </w:r>
      <w:r w:rsidR="004F7B93" w:rsidRPr="00297CC3">
        <w:rPr>
          <w:sz w:val="24"/>
          <w:szCs w:val="24"/>
        </w:rPr>
        <w:t>size pieces if needed. If using fresh, remove from shell and cut into bite</w:t>
      </w:r>
      <w:r w:rsidR="00533FF7">
        <w:rPr>
          <w:sz w:val="24"/>
          <w:szCs w:val="24"/>
        </w:rPr>
        <w:t>-</w:t>
      </w:r>
      <w:r w:rsidR="004F7B93" w:rsidRPr="00297CC3">
        <w:rPr>
          <w:sz w:val="24"/>
          <w:szCs w:val="24"/>
        </w:rPr>
        <w:t>sized chunks.</w:t>
      </w:r>
    </w:p>
    <w:p w:rsidR="00E21742" w:rsidRPr="00297CC3" w:rsidRDefault="00E21742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t xml:space="preserve">Place rolls on </w:t>
      </w:r>
      <w:r w:rsidR="00533FF7">
        <w:rPr>
          <w:sz w:val="24"/>
          <w:szCs w:val="24"/>
        </w:rPr>
        <w:t xml:space="preserve">the </w:t>
      </w:r>
      <w:r w:rsidR="00B2304E" w:rsidRPr="00297CC3">
        <w:rPr>
          <w:sz w:val="24"/>
          <w:szCs w:val="24"/>
        </w:rPr>
        <w:t>prepared baking sheet, do not</w:t>
      </w:r>
      <w:r w:rsidRPr="00297CC3">
        <w:rPr>
          <w:sz w:val="24"/>
          <w:szCs w:val="24"/>
        </w:rPr>
        <w:t xml:space="preserve"> separa</w:t>
      </w:r>
      <w:r w:rsidR="00B2304E" w:rsidRPr="00297CC3">
        <w:rPr>
          <w:sz w:val="24"/>
          <w:szCs w:val="24"/>
        </w:rPr>
        <w:t>te rolls.</w:t>
      </w:r>
    </w:p>
    <w:p w:rsidR="00E21742" w:rsidRPr="00297CC3" w:rsidRDefault="00E21742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t>Using a serrated k</w:t>
      </w:r>
      <w:r w:rsidR="00B2304E" w:rsidRPr="00297CC3">
        <w:rPr>
          <w:sz w:val="24"/>
          <w:szCs w:val="24"/>
        </w:rPr>
        <w:t xml:space="preserve">nife, cut circles </w:t>
      </w:r>
      <w:r w:rsidR="00533FF7">
        <w:rPr>
          <w:sz w:val="24"/>
          <w:szCs w:val="24"/>
        </w:rPr>
        <w:t>o</w:t>
      </w:r>
      <w:r w:rsidR="00B2304E" w:rsidRPr="00297CC3">
        <w:rPr>
          <w:sz w:val="24"/>
          <w:szCs w:val="24"/>
        </w:rPr>
        <w:t xml:space="preserve">n </w:t>
      </w:r>
      <w:r w:rsidR="00533FF7">
        <w:rPr>
          <w:sz w:val="24"/>
          <w:szCs w:val="24"/>
        </w:rPr>
        <w:t xml:space="preserve">the </w:t>
      </w:r>
      <w:r w:rsidR="00B2304E" w:rsidRPr="00297CC3">
        <w:rPr>
          <w:sz w:val="24"/>
          <w:szCs w:val="24"/>
        </w:rPr>
        <w:t>tops of</w:t>
      </w:r>
      <w:r w:rsidRPr="00297CC3">
        <w:rPr>
          <w:sz w:val="24"/>
          <w:szCs w:val="24"/>
        </w:rPr>
        <w:t xml:space="preserve"> rolls</w:t>
      </w:r>
      <w:r w:rsidR="00B2304E" w:rsidRPr="00297CC3">
        <w:rPr>
          <w:sz w:val="24"/>
          <w:szCs w:val="24"/>
        </w:rPr>
        <w:t>, do not go all the way through</w:t>
      </w:r>
      <w:r w:rsidRPr="00297CC3">
        <w:rPr>
          <w:sz w:val="24"/>
          <w:szCs w:val="24"/>
        </w:rPr>
        <w:t xml:space="preserve">. Using your fingers, </w:t>
      </w:r>
      <w:r w:rsidR="00B2304E" w:rsidRPr="00297CC3">
        <w:rPr>
          <w:sz w:val="24"/>
          <w:szCs w:val="24"/>
        </w:rPr>
        <w:t>remove the circle of bread to create a pocket for the lobster</w:t>
      </w:r>
      <w:r w:rsidRPr="00297CC3">
        <w:rPr>
          <w:sz w:val="24"/>
          <w:szCs w:val="24"/>
        </w:rPr>
        <w:t>.</w:t>
      </w:r>
    </w:p>
    <w:p w:rsidR="00E21742" w:rsidRPr="00297CC3" w:rsidRDefault="00E21742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lastRenderedPageBreak/>
        <w:t xml:space="preserve">Combine butter, </w:t>
      </w:r>
      <w:r w:rsidR="004F7B93" w:rsidRPr="00297CC3">
        <w:rPr>
          <w:sz w:val="24"/>
          <w:szCs w:val="24"/>
        </w:rPr>
        <w:t xml:space="preserve">1 Tablespoon of </w:t>
      </w:r>
      <w:r w:rsidRPr="00297CC3">
        <w:rPr>
          <w:sz w:val="24"/>
          <w:szCs w:val="24"/>
        </w:rPr>
        <w:t xml:space="preserve">chives, Old Bay, and garlic in a </w:t>
      </w:r>
      <w:r w:rsidR="00B2304E" w:rsidRPr="00297CC3">
        <w:rPr>
          <w:sz w:val="24"/>
          <w:szCs w:val="24"/>
        </w:rPr>
        <w:t xml:space="preserve">pan over medium heat, </w:t>
      </w:r>
      <w:r w:rsidR="00533FF7">
        <w:rPr>
          <w:sz w:val="24"/>
          <w:szCs w:val="24"/>
        </w:rPr>
        <w:t xml:space="preserve">and </w:t>
      </w:r>
      <w:r w:rsidRPr="00297CC3">
        <w:rPr>
          <w:sz w:val="24"/>
          <w:szCs w:val="24"/>
        </w:rPr>
        <w:t>stir well to combine.</w:t>
      </w:r>
    </w:p>
    <w:p w:rsidR="00E21742" w:rsidRPr="00297CC3" w:rsidRDefault="00E21742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t>Brush rolls all over and inside cavitie</w:t>
      </w:r>
      <w:r w:rsidR="00B2304E" w:rsidRPr="00297CC3">
        <w:rPr>
          <w:sz w:val="24"/>
          <w:szCs w:val="24"/>
        </w:rPr>
        <w:t>s with garlic and herb butter</w:t>
      </w:r>
      <w:r w:rsidR="00533FF7">
        <w:rPr>
          <w:sz w:val="24"/>
          <w:szCs w:val="24"/>
        </w:rPr>
        <w:t>—</w:t>
      </w:r>
      <w:r w:rsidR="00B2304E" w:rsidRPr="00297CC3">
        <w:rPr>
          <w:sz w:val="24"/>
          <w:szCs w:val="24"/>
        </w:rPr>
        <w:t xml:space="preserve">Reserve the </w:t>
      </w:r>
      <w:r w:rsidRPr="00297CC3">
        <w:rPr>
          <w:sz w:val="24"/>
          <w:szCs w:val="24"/>
        </w:rPr>
        <w:t xml:space="preserve">remaining butter </w:t>
      </w:r>
      <w:r w:rsidR="00B2304E" w:rsidRPr="00297CC3">
        <w:rPr>
          <w:sz w:val="24"/>
          <w:szCs w:val="24"/>
        </w:rPr>
        <w:t xml:space="preserve">to cook the </w:t>
      </w:r>
      <w:r w:rsidRPr="00297CC3">
        <w:rPr>
          <w:sz w:val="24"/>
          <w:szCs w:val="24"/>
        </w:rPr>
        <w:t>lobster.</w:t>
      </w:r>
    </w:p>
    <w:p w:rsidR="00E21742" w:rsidRPr="00297CC3" w:rsidRDefault="00E21742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t xml:space="preserve">Bake </w:t>
      </w:r>
      <w:r w:rsidR="00B2304E" w:rsidRPr="00297CC3">
        <w:rPr>
          <w:sz w:val="24"/>
          <w:szCs w:val="24"/>
        </w:rPr>
        <w:t xml:space="preserve">rolls </w:t>
      </w:r>
      <w:r w:rsidRPr="00297CC3">
        <w:rPr>
          <w:sz w:val="24"/>
          <w:szCs w:val="24"/>
        </w:rPr>
        <w:t>for 10 minutes until golden.</w:t>
      </w:r>
    </w:p>
    <w:p w:rsidR="00E21742" w:rsidRPr="00297CC3" w:rsidRDefault="00B2304E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t>Add lobster to the remaining butter. If using</w:t>
      </w:r>
      <w:r w:rsidR="004F7B93" w:rsidRPr="00297CC3">
        <w:rPr>
          <w:sz w:val="24"/>
          <w:szCs w:val="24"/>
        </w:rPr>
        <w:t xml:space="preserve"> cooked and frozen lobster meat, cook until </w:t>
      </w:r>
      <w:bookmarkStart w:id="0" w:name="_GoBack"/>
      <w:bookmarkEnd w:id="0"/>
      <w:r w:rsidR="004F7B93" w:rsidRPr="00297CC3">
        <w:rPr>
          <w:sz w:val="24"/>
          <w:szCs w:val="24"/>
        </w:rPr>
        <w:t>warmed through, about 2-3 minutes. If using fresh, cook until lobster is opaque and cooked through, about 4-5 minutes.</w:t>
      </w:r>
      <w:r w:rsidRPr="00297CC3">
        <w:rPr>
          <w:sz w:val="24"/>
          <w:szCs w:val="24"/>
        </w:rPr>
        <w:t xml:space="preserve"> </w:t>
      </w:r>
    </w:p>
    <w:p w:rsidR="00E21742" w:rsidRPr="00297CC3" w:rsidRDefault="00E21742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t>Fill rolls generously with lobster meat</w:t>
      </w:r>
      <w:r w:rsidR="004F7B93" w:rsidRPr="00297CC3">
        <w:rPr>
          <w:sz w:val="24"/>
          <w:szCs w:val="24"/>
        </w:rPr>
        <w:t xml:space="preserve"> and spoon on any remaining seasoned butter</w:t>
      </w:r>
      <w:r w:rsidRPr="00297CC3">
        <w:rPr>
          <w:sz w:val="24"/>
          <w:szCs w:val="24"/>
        </w:rPr>
        <w:t xml:space="preserve">. </w:t>
      </w:r>
    </w:p>
    <w:p w:rsidR="00E21742" w:rsidRDefault="004F7B93" w:rsidP="00297C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97CC3">
        <w:rPr>
          <w:sz w:val="24"/>
          <w:szCs w:val="24"/>
        </w:rPr>
        <w:t>Sprinkle on</w:t>
      </w:r>
      <w:r w:rsidR="00E21742" w:rsidRPr="00297CC3">
        <w:rPr>
          <w:sz w:val="24"/>
          <w:szCs w:val="24"/>
        </w:rPr>
        <w:t xml:space="preserve"> </w:t>
      </w:r>
      <w:r w:rsidRPr="00297CC3">
        <w:rPr>
          <w:sz w:val="24"/>
          <w:szCs w:val="24"/>
        </w:rPr>
        <w:t xml:space="preserve">remaining </w:t>
      </w:r>
      <w:r w:rsidR="00E21742" w:rsidRPr="00297CC3">
        <w:rPr>
          <w:sz w:val="24"/>
          <w:szCs w:val="24"/>
        </w:rPr>
        <w:t xml:space="preserve">chives </w:t>
      </w:r>
      <w:r w:rsidRPr="00297CC3">
        <w:rPr>
          <w:sz w:val="24"/>
          <w:szCs w:val="24"/>
        </w:rPr>
        <w:t>to garnish. Serve immediately.</w:t>
      </w:r>
    </w:p>
    <w:p w:rsidR="00297CC3" w:rsidRPr="00297CC3" w:rsidRDefault="00297CC3" w:rsidP="00297CC3">
      <w:pPr>
        <w:rPr>
          <w:b/>
          <w:sz w:val="24"/>
          <w:szCs w:val="24"/>
        </w:rPr>
      </w:pPr>
      <w:r w:rsidRPr="00297CC3">
        <w:rPr>
          <w:b/>
          <w:sz w:val="24"/>
          <w:szCs w:val="24"/>
        </w:rPr>
        <w:t xml:space="preserve">Creates 12 </w:t>
      </w:r>
    </w:p>
    <w:sectPr w:rsidR="00297CC3" w:rsidRPr="00297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0568A"/>
    <w:multiLevelType w:val="hybridMultilevel"/>
    <w:tmpl w:val="43929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C024C2"/>
    <w:multiLevelType w:val="hybridMultilevel"/>
    <w:tmpl w:val="CA0A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B663B6"/>
    <w:multiLevelType w:val="hybridMultilevel"/>
    <w:tmpl w:val="06DA58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yNDM3NTE0MTU1MDZX0lEKTi0uzszPAykwrAUAxfrK+SwAAAA="/>
  </w:docVars>
  <w:rsids>
    <w:rsidRoot w:val="00E21742"/>
    <w:rsid w:val="00297CC3"/>
    <w:rsid w:val="004F7B93"/>
    <w:rsid w:val="00533FF7"/>
    <w:rsid w:val="00832266"/>
    <w:rsid w:val="00B2304E"/>
    <w:rsid w:val="00C807C2"/>
    <w:rsid w:val="00E21742"/>
    <w:rsid w:val="00F13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26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2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lark</dc:creator>
  <cp:lastModifiedBy>Suzanne Clark</cp:lastModifiedBy>
  <cp:revision>4</cp:revision>
  <dcterms:created xsi:type="dcterms:W3CDTF">2022-08-05T19:08:00Z</dcterms:created>
  <dcterms:modified xsi:type="dcterms:W3CDTF">2022-08-06T22:03:00Z</dcterms:modified>
</cp:coreProperties>
</file>